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p>
    <w:bookmarkStart w:id="25" w:name="X65d74096998bd3e5d4e49c913bed3fb320836a7"/>
    <w:p>
      <w:pPr>
        <w:pStyle w:val="Heading1"/>
      </w:pPr>
      <w:r>
        <w:t xml:space="preserve">Cover Letter for Carpenter Position in Australia Brisbane</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Recipient Name</w:t>
      </w:r>
      <w:r>
        <w:br/>
      </w:r>
      <w:r>
        <w:t xml:space="preserve">Hiring Manager</w:t>
      </w:r>
      <w:r>
        <w:br/>
      </w:r>
      <w:r>
        <w:t xml:space="preserve">[Company Name]</w:t>
      </w:r>
      <w:r>
        <w:br/>
      </w:r>
      <w:r>
        <w:t xml:space="preserve">[Company Address]</w:t>
      </w:r>
      <w:r>
        <w:br/>
      </w:r>
      <w:r>
        <w:t xml:space="preserve">Brisbane, Queensland, Australia</w:t>
      </w:r>
    </w:p>
    <w:p>
      <w:pPr>
        <w:pStyle w:val="BodyText"/>
      </w:pPr>
      <w:r>
        <w:t xml:space="preserve">Dear Hiring Manager,</w:t>
      </w:r>
    </w:p>
    <w:p>
      <w:pPr>
        <w:pStyle w:val="BodyText"/>
      </w:pPr>
      <w:r>
        <w:t xml:space="preserve">I am writing to express my interest in the Carpenter position at your esteemed organization. As a skilled and dedicated professional with over [X years] of experience in carpentry, I am eager to contribute my expertise to projects in Australia Brisbane, where the construction industry thrives with innovation and precision. My background in residential, commercial, and industrial carpentry aligns perfectly with the demands of this role, and I am excited about the opportunity to bring my craftsmanship to your team.</w:t>
      </w:r>
    </w:p>
    <w:bookmarkStart w:id="20" w:name="why-i-am-a-strong-candidate"/>
    <w:p>
      <w:pPr>
        <w:pStyle w:val="Heading2"/>
      </w:pPr>
      <w:r>
        <w:t xml:space="preserve">Why I Am a Strong Candidate</w:t>
      </w:r>
    </w:p>
    <w:p>
      <w:pPr>
        <w:pStyle w:val="FirstParagraph"/>
      </w:pPr>
      <w:r>
        <w:t xml:space="preserve">As a Carpenter specializing in [specific areas such as cabinetry, structural work, or renovation], I have consistently delivered high-quality results that meet and exceed client expectations. My journey began in [origin of experience, e.g., "a family-run construction business" or "an apprenticeship program"], where I developed a deep understanding of tools, materials, and techniques essential to the trade. Over the years, I have honed my skills in [list key skills: e.g., "woodworking," "project planning," "safety protocols," and "client communication"], ensuring every project is completed efficiently and with meticulous attention to detail.</w:t>
      </w:r>
    </w:p>
    <w:p>
      <w:pPr>
        <w:pStyle w:val="BodyText"/>
      </w:pPr>
      <w:r>
        <w:t xml:space="preserve">What sets me apart is my adaptability to diverse environments. Whether working on large-scale commercial developments or smaller residential projects in Australia Brisbane, I remain committed to upholding the highest standards of quality and safety. My experience includes [specific examples: e.g., "constructing custom furniture," "installing flooring systems," or "repairing structural components"], which have equipped me with a versatile skill set. I am also well-versed in using modern tools such as power saws, routers, and CNC machines, ensuring precision and efficiency in every task.</w:t>
      </w:r>
    </w:p>
    <w:bookmarkEnd w:id="20"/>
    <w:bookmarkStart w:id="21" w:name="X51b6c774136cbab13439a4c9e8eb0489cc0d396"/>
    <w:p>
      <w:pPr>
        <w:pStyle w:val="Heading2"/>
      </w:pPr>
      <w:r>
        <w:t xml:space="preserve">Understanding Australia Brisbane’s Construction Landscape</w:t>
      </w:r>
    </w:p>
    <w:p>
      <w:pPr>
        <w:pStyle w:val="FirstParagraph"/>
      </w:pPr>
      <w:r>
        <w:t xml:space="preserve">Australia Brisbane is a hub of growth and innovation, with its construction sector continuously evolving to meet the needs of a dynamic population. As a Carpenter in this region, I am particularly drawn to the opportunity to work on projects that reflect the city’s commitment to sustainable practices and modern design. Brisbane’s focus on green building initiatives and infrastructure development aligns perfectly with my values of environmental responsibility and craftsmanship.</w:t>
      </w:r>
    </w:p>
    <w:p>
      <w:pPr>
        <w:pStyle w:val="BodyText"/>
      </w:pPr>
      <w:r>
        <w:t xml:space="preserve">Moreover, I understand the importance of adhering to Australian standards and regulations, including [mention relevant standards: e.g., "AS1684 Residential Wood-Framed Construction" or "OHS (Occupational Health and Safety) guidelines"]. My experience in navigating these frameworks ensures that all projects are not only aesthetically pleasing but also safe and compliant. I am also familiar with the local supply chain, which allows me to source high-quality materials efficiently and maintain project timelines.</w:t>
      </w:r>
    </w:p>
    <w:bookmarkEnd w:id="21"/>
    <w:bookmarkStart w:id="22" w:name="why-i-want-to-work-in-australia-brisbane"/>
    <w:p>
      <w:pPr>
        <w:pStyle w:val="Heading2"/>
      </w:pPr>
      <w:r>
        <w:t xml:space="preserve">Why I Want to Work in Australia Brisbane</w:t>
      </w:r>
    </w:p>
    <w:p>
      <w:pPr>
        <w:pStyle w:val="FirstParagraph"/>
      </w:pPr>
      <w:r>
        <w:t xml:space="preserve">Choosing Australia Brisbane as a place to work is a decision rooted in both professional and personal aspirations. The city’s vibrant culture, thriving economy, and welcoming community make it an ideal location for someone passionate about their craft. As a Carpenter, I am inspired by the opportunity to collaborate with teams that value creativity, collaboration, and excellence. Brisbane’s blend of traditional architecture and modern innovation provides a unique canvas for my skills to flourish.</w:t>
      </w:r>
    </w:p>
    <w:p>
      <w:pPr>
        <w:pStyle w:val="BodyText"/>
      </w:pPr>
      <w:r>
        <w:t xml:space="preserve">Additionally, I am committed to contributing positively to the local community through my work. Whether it’s supporting small businesses or participating in community-driven projects, I believe that every task is an opportunity to make a lasting impact. My ability to work independently and as part of a team ensures that I can seamlessly integrate into your organization’s workflow while maintaining the quality and professionalism you expect.</w:t>
      </w:r>
    </w:p>
    <w:bookmarkEnd w:id="22"/>
    <w:bookmarkStart w:id="23" w:name="my-commitment-to-excellence"/>
    <w:p>
      <w:pPr>
        <w:pStyle w:val="Heading2"/>
      </w:pPr>
      <w:r>
        <w:t xml:space="preserve">My Commitment to Excellence</w:t>
      </w:r>
    </w:p>
    <w:p>
      <w:pPr>
        <w:pStyle w:val="FirstParagraph"/>
      </w:pPr>
      <w:r>
        <w:t xml:space="preserve">Throughout my career, I have prioritized continuous learning and improvement. I stay updated on industry trends, such as [mention relevant trends: e.g., "the use of sustainable materials" or "digital design software like CAD"], to ensure my skills remain competitive. My dedication to excellence is reflected in my work ethic, which emphasizes punctuality, reliability, and a strong sense of responsibility. I take pride in completing projects on time and within budget without compromising on quality.</w:t>
      </w:r>
    </w:p>
    <w:p>
      <w:pPr>
        <w:pStyle w:val="BodyText"/>
      </w:pPr>
      <w:r>
        <w:t xml:space="preserve">In addition to technical expertise, I possess strong interpersonal skills that enable me to communicate effectively with clients, colleagues, and stakeholders. Clear communication is essential in carpentry, whether discussing project timelines or addressing client concerns. My ability to listen actively and provide solutions ensures that every project runs smoothly from start to finish.</w:t>
      </w:r>
    </w:p>
    <w:bookmarkEnd w:id="23"/>
    <w:bookmarkStart w:id="24" w:name="conclusion"/>
    <w:p>
      <w:pPr>
        <w:pStyle w:val="Heading2"/>
      </w:pPr>
      <w:r>
        <w:t xml:space="preserve">Conclusion</w:t>
      </w:r>
    </w:p>
    <w:p>
      <w:pPr>
        <w:pStyle w:val="FirstParagraph"/>
      </w:pPr>
      <w:r>
        <w:t xml:space="preserve">I am enthusiastic about the possibility of joining your team as a Carpenter in Australia Brisbane. My combination of technical skills, industry knowledge, and passion for craftsmanship make me an ideal candidate for this role. I would welcome the opportunity to discuss how my experience and vision align with your organization’s goals.</w:t>
      </w:r>
    </w:p>
    <w:p>
      <w:pPr>
        <w:pStyle w:val="BodyText"/>
      </w:pPr>
      <w:r>
        <w:t xml:space="preserve">Thank you for considering my application. I look forward to the possibility of contributing to your success in Brisbane’s thriving construction industry. Please feel free to contact me at [your phone number] or [your email address] at your earliest convenience.</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dc:title>
  <dc:creator/>
  <dc:language>en</dc:language>
  <cp:keywords/>
  <dcterms:created xsi:type="dcterms:W3CDTF">2025-12-10T07:54:18Z</dcterms:created>
  <dcterms:modified xsi:type="dcterms:W3CDTF">2025-12-10T07:54:18Z</dcterms:modified>
</cp:coreProperties>
</file>

<file path=docProps/custom.xml><?xml version="1.0" encoding="utf-8"?>
<Properties xmlns="http://schemas.openxmlformats.org/officeDocument/2006/custom-properties" xmlns:vt="http://schemas.openxmlformats.org/officeDocument/2006/docPropsVTypes"/>
</file>